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B0E" w:rsidRDefault="001A1577" w:rsidP="004F7B0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id-ID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margin">
              <wp:posOffset>0</wp:posOffset>
            </wp:positionH>
            <wp:positionV relativeFrom="paragraph">
              <wp:posOffset>54610</wp:posOffset>
            </wp:positionV>
            <wp:extent cx="1809750" cy="688975"/>
            <wp:effectExtent l="0" t="0" r="0" b="0"/>
            <wp:wrapNone/>
            <wp:docPr id="1" name="Picture 1" descr="adabiyya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dabiyyat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51339" w:rsidRPr="00B51339"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5" o:spid="_x0000_s1026" style="position:absolute;z-index:251661312;visibility:visible;mso-position-horizontal-relative:text;mso-position-vertical-relative:text;mso-width-relative:margin;mso-height-relative:margin" from="142.15pt,3.55pt" to="430.6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" strokecolor="black [3200]" strokeweight="5pt">
            <v:stroke linestyle="thinThick" joinstyle="miter"/>
          </v:line>
        </w:pict>
      </w:r>
      <w:r w:rsidR="00B51339" w:rsidRPr="00B51339"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margin-left:145.5pt;margin-top:6.55pt;width:282.75pt;height:49.5pt;z-index:251663360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" stroked="f">
            <v:textbox>
              <w:txbxContent>
                <w:p w:rsidR="004F7B0E" w:rsidRPr="001A1577" w:rsidRDefault="001A1577" w:rsidP="00454E8B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>Adabiyy</w:t>
                  </w:r>
                  <w:proofErr w:type="spellEnd"/>
                  <w:r w:rsidR="00454E8B" w:rsidRPr="00454E8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ā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 xml:space="preserve">t: </w:t>
                  </w:r>
                  <w:r w:rsidR="004F7B0E" w:rsidRPr="004F7B0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Jurnal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>Bahasa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>dan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  <w:t>Sastra</w:t>
                  </w:r>
                  <w:proofErr w:type="spellEnd"/>
                </w:p>
                <w:p w:rsidR="004F7B0E" w:rsidRPr="004F7B0E" w:rsidRDefault="001A1577" w:rsidP="00454E8B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1A157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http://ejournal.uin-suka.ac.id/adab/Adabiyyat</w:t>
                  </w:r>
                  <w:r w:rsidR="0013785A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email:</w:t>
                  </w:r>
                  <w:r w:rsidR="00454E8B" w:rsidRPr="00454E8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dabiyyat@uin-suka.ac.id</w:t>
                  </w:r>
                </w:p>
              </w:txbxContent>
            </v:textbox>
            <w10:wrap type="square"/>
          </v:shape>
        </w:pict>
      </w:r>
    </w:p>
    <w:p w:rsidR="001A1577" w:rsidRDefault="001A1577" w:rsidP="004F7B0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A1577" w:rsidRDefault="001A1577" w:rsidP="004F7B0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F7B0E" w:rsidRDefault="004F7B0E" w:rsidP="00B27D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7B0E" w:rsidRDefault="00B51339" w:rsidP="00B27D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339"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4" o:spid="_x0000_s1027" style="position:absolute;left:0;text-align:left;z-index:251659264;visibility:visible;mso-width-relative:margin;mso-height-relative:margin" from="142.9pt,3.85pt" to="431.4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" strokecolor="black [3200]" strokeweight="5pt">
            <v:stroke linestyle="thinThick" joinstyle="miter"/>
          </v:line>
        </w:pict>
      </w:r>
    </w:p>
    <w:p w:rsidR="001A1577" w:rsidRDefault="001A1577" w:rsidP="00B27D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7DF3" w:rsidRPr="00B27DF3" w:rsidRDefault="00B27DF3" w:rsidP="00B27D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7DF3">
        <w:rPr>
          <w:rFonts w:ascii="Times New Roman" w:hAnsi="Times New Roman" w:cs="Times New Roman"/>
          <w:b/>
          <w:sz w:val="24"/>
          <w:szCs w:val="24"/>
        </w:rPr>
        <w:t>SURAT PERNYATAAN KASLIAN NASKAH DAN</w:t>
      </w:r>
    </w:p>
    <w:p w:rsidR="007724EF" w:rsidRPr="00073265" w:rsidRDefault="00B27DF3" w:rsidP="00B27D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7DF3">
        <w:rPr>
          <w:rFonts w:ascii="Times New Roman" w:hAnsi="Times New Roman" w:cs="Times New Roman"/>
          <w:b/>
          <w:sz w:val="24"/>
          <w:szCs w:val="24"/>
        </w:rPr>
        <w:t>PERNYATAAN PENYERAHAN HAK CIPTA NASKAH</w:t>
      </w:r>
      <w:r w:rsidR="00454E8B" w:rsidRPr="00073265">
        <w:rPr>
          <w:rFonts w:ascii="Times New Roman" w:hAnsi="Times New Roman" w:cs="Times New Roman"/>
          <w:b/>
          <w:sz w:val="24"/>
          <w:szCs w:val="24"/>
        </w:rPr>
        <w:t>**</w:t>
      </w:r>
    </w:p>
    <w:p w:rsidR="00B27DF3" w:rsidRPr="00B27DF3" w:rsidRDefault="00B27DF3" w:rsidP="00B27D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7DF3" w:rsidRDefault="00B27DF3" w:rsidP="00B27D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ya yang bertandatangan di bawah ini:</w:t>
      </w:r>
    </w:p>
    <w:p w:rsidR="00B27DF3" w:rsidRDefault="00B27DF3" w:rsidP="00B27D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47"/>
        <w:gridCol w:w="6469"/>
      </w:tblGrid>
      <w:tr w:rsidR="00B27DF3" w:rsidTr="004F7B0E">
        <w:tc>
          <w:tcPr>
            <w:tcW w:w="2547" w:type="dxa"/>
          </w:tcPr>
          <w:p w:rsidR="00B27DF3" w:rsidRDefault="00B27DF3" w:rsidP="00B27DF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*</w:t>
            </w:r>
          </w:p>
        </w:tc>
        <w:tc>
          <w:tcPr>
            <w:tcW w:w="6469" w:type="dxa"/>
          </w:tcPr>
          <w:p w:rsidR="00B27DF3" w:rsidRDefault="00B27DF3" w:rsidP="00073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73265">
              <w:rPr>
                <w:rFonts w:ascii="Times New Roman" w:hAnsi="Times New Roman" w:cs="Times New Roman"/>
                <w:sz w:val="24"/>
                <w:szCs w:val="24"/>
              </w:rPr>
              <w:t xml:space="preserve"> Dr. phil. Merry Lapasau, M.A</w:t>
            </w: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.....................................................................................................</w:t>
            </w: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.....................................................................................................</w:t>
            </w: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si*</w:t>
            </w:r>
          </w:p>
        </w:tc>
        <w:tc>
          <w:tcPr>
            <w:tcW w:w="6469" w:type="dxa"/>
          </w:tcPr>
          <w:p w:rsidR="004F7B0E" w:rsidRDefault="004F7B0E" w:rsidP="00073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73265">
              <w:rPr>
                <w:rFonts w:ascii="Times New Roman" w:hAnsi="Times New Roman" w:cs="Times New Roman"/>
                <w:sz w:val="24"/>
                <w:szCs w:val="24"/>
              </w:rPr>
              <w:t xml:space="preserve"> Universitas Indraprasta PGRI Jakarta</w:t>
            </w: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*</w:t>
            </w:r>
          </w:p>
        </w:tc>
        <w:tc>
          <w:tcPr>
            <w:tcW w:w="6469" w:type="dxa"/>
          </w:tcPr>
          <w:p w:rsidR="004F7B0E" w:rsidRDefault="004F7B0E" w:rsidP="00073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073265">
              <w:rPr>
                <w:rFonts w:ascii="Times New Roman" w:hAnsi="Times New Roman" w:cs="Times New Roman"/>
                <w:sz w:val="24"/>
                <w:szCs w:val="24"/>
              </w:rPr>
              <w:t xml:space="preserve"> mlapasau@gmail.com</w:t>
            </w: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Tanggal Lahir*</w:t>
            </w:r>
          </w:p>
        </w:tc>
        <w:tc>
          <w:tcPr>
            <w:tcW w:w="6469" w:type="dxa"/>
          </w:tcPr>
          <w:p w:rsidR="004F7B0E" w:rsidRDefault="004F7B0E" w:rsidP="00073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73265">
              <w:rPr>
                <w:rFonts w:ascii="Times New Roman" w:hAnsi="Times New Roman" w:cs="Times New Roman"/>
                <w:sz w:val="24"/>
                <w:szCs w:val="24"/>
              </w:rPr>
              <w:t xml:space="preserve"> Jakarta, 25.12.197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*</w:t>
            </w:r>
          </w:p>
        </w:tc>
        <w:tc>
          <w:tcPr>
            <w:tcW w:w="6469" w:type="dxa"/>
          </w:tcPr>
          <w:p w:rsidR="004F7B0E" w:rsidRDefault="004F7B0E" w:rsidP="00073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073265">
              <w:rPr>
                <w:rFonts w:ascii="Times New Roman" w:hAnsi="Times New Roman" w:cs="Times New Roman"/>
                <w:sz w:val="24"/>
                <w:szCs w:val="24"/>
              </w:rPr>
              <w:t xml:space="preserve"> Alba Residence C7 Jl Masjid Albariyah. Kelurahan Tengah</w:t>
            </w:r>
          </w:p>
        </w:tc>
      </w:tr>
      <w:tr w:rsidR="004F7B0E" w:rsidTr="004F7B0E">
        <w:tc>
          <w:tcPr>
            <w:tcW w:w="2547" w:type="dxa"/>
          </w:tcPr>
          <w:p w:rsidR="004F7B0E" w:rsidRDefault="004F7B0E" w:rsidP="004F7B0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Artikel</w:t>
            </w:r>
          </w:p>
        </w:tc>
        <w:tc>
          <w:tcPr>
            <w:tcW w:w="6469" w:type="dxa"/>
          </w:tcPr>
          <w:p w:rsidR="00DD5F59" w:rsidRDefault="004F7B0E" w:rsidP="00DD5F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0732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5F59">
              <w:rPr>
                <w:rFonts w:ascii="Times New Roman" w:hAnsi="Times New Roman" w:cs="Times New Roman"/>
                <w:sz w:val="24"/>
                <w:szCs w:val="24"/>
              </w:rPr>
              <w:t xml:space="preserve">Pengayaan Bahasa Indonesia melalui Kosakata baru terkait      </w:t>
            </w:r>
          </w:p>
          <w:p w:rsidR="004F7B0E" w:rsidRDefault="00DD5F59" w:rsidP="00DD5F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VID-19</w:t>
            </w:r>
          </w:p>
        </w:tc>
      </w:tr>
      <w:tr w:rsidR="00B27DF3" w:rsidTr="004F7B0E">
        <w:tc>
          <w:tcPr>
            <w:tcW w:w="2547" w:type="dxa"/>
          </w:tcPr>
          <w:p w:rsidR="00B27DF3" w:rsidRDefault="00B27DF3" w:rsidP="00B27DF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tikel diterima</w:t>
            </w:r>
          </w:p>
        </w:tc>
        <w:tc>
          <w:tcPr>
            <w:tcW w:w="6469" w:type="dxa"/>
          </w:tcPr>
          <w:p w:rsidR="00B27DF3" w:rsidRDefault="00B27DF3" w:rsidP="00B27DF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tanggal.......... bulan ...................... tahun ...............</w:t>
            </w:r>
          </w:p>
        </w:tc>
      </w:tr>
    </w:tbl>
    <w:p w:rsidR="00B27DF3" w:rsidRDefault="00B27DF3" w:rsidP="00B27D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27DF3" w:rsidRDefault="00B27DF3" w:rsidP="00454E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ya menyataka</w:t>
      </w:r>
      <w:r w:rsidR="00454E8B" w:rsidRPr="00454E8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bahwa artikel </w:t>
      </w:r>
      <w:r w:rsidR="00454E8B" w:rsidRPr="00454E8B">
        <w:rPr>
          <w:rFonts w:ascii="Times New Roman" w:hAnsi="Times New Roman" w:cs="Times New Roman"/>
          <w:sz w:val="24"/>
          <w:szCs w:val="24"/>
        </w:rPr>
        <w:t>yang saya kirim kepada Adabiyyāt ini</w:t>
      </w:r>
      <w:r w:rsidR="001A1577">
        <w:rPr>
          <w:rFonts w:ascii="Times New Roman" w:hAnsi="Times New Roman" w:cs="Times New Roman"/>
          <w:sz w:val="24"/>
          <w:szCs w:val="24"/>
        </w:rPr>
        <w:t xml:space="preserve"> merupakan naskah asli, ha</w:t>
      </w:r>
      <w:r>
        <w:rPr>
          <w:rFonts w:ascii="Times New Roman" w:hAnsi="Times New Roman" w:cs="Times New Roman"/>
          <w:sz w:val="24"/>
          <w:szCs w:val="24"/>
        </w:rPr>
        <w:t>s</w:t>
      </w:r>
      <w:r w:rsidR="001A1577" w:rsidRPr="00454E8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l pemik</w:t>
      </w:r>
      <w:r w:rsidR="001A1577">
        <w:rPr>
          <w:rFonts w:ascii="Times New Roman" w:hAnsi="Times New Roman" w:cs="Times New Roman"/>
          <w:sz w:val="24"/>
          <w:szCs w:val="24"/>
        </w:rPr>
        <w:t>iran sendiri, bukan terjemahan/saduran, dan belum pernah di</w:t>
      </w:r>
      <w:r>
        <w:rPr>
          <w:rFonts w:ascii="Times New Roman" w:hAnsi="Times New Roman" w:cs="Times New Roman"/>
          <w:sz w:val="24"/>
          <w:szCs w:val="24"/>
        </w:rPr>
        <w:t>publikasikan di media apapun. Saya bersedia bertanggung jawab jika kelak terdapat pihak tertentu yang merasa dirugikan secara pribadi dan atau tuntutan hukum atas diterbitkannya artikel ini.</w:t>
      </w:r>
    </w:p>
    <w:p w:rsidR="00B27DF3" w:rsidRDefault="00B27DF3" w:rsidP="00B27D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7DF3" w:rsidRDefault="00B27DF3" w:rsidP="00454E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ya juga menyerahkan hak milik atas naskah tersebut kepada </w:t>
      </w:r>
      <w:r w:rsidR="001A1577" w:rsidRPr="001A1577">
        <w:rPr>
          <w:rFonts w:ascii="Times New Roman" w:hAnsi="Times New Roman" w:cs="Times New Roman"/>
          <w:sz w:val="24"/>
          <w:szCs w:val="24"/>
        </w:rPr>
        <w:t>Adabiyy</w:t>
      </w:r>
      <w:r w:rsidR="00454E8B" w:rsidRPr="00454E8B">
        <w:rPr>
          <w:rFonts w:ascii="Times New Roman" w:hAnsi="Times New Roman" w:cs="Times New Roman"/>
          <w:sz w:val="24"/>
          <w:szCs w:val="24"/>
        </w:rPr>
        <w:t>ā</w:t>
      </w:r>
      <w:r w:rsidR="001A1577" w:rsidRPr="001A1577">
        <w:rPr>
          <w:rFonts w:ascii="Times New Roman" w:hAnsi="Times New Roman" w:cs="Times New Roman"/>
          <w:sz w:val="24"/>
          <w:szCs w:val="24"/>
        </w:rPr>
        <w:t xml:space="preserve">t: </w:t>
      </w:r>
      <w:r>
        <w:rPr>
          <w:rFonts w:ascii="Times New Roman" w:hAnsi="Times New Roman" w:cs="Times New Roman"/>
          <w:sz w:val="24"/>
          <w:szCs w:val="24"/>
        </w:rPr>
        <w:t xml:space="preserve">Jurnal </w:t>
      </w:r>
      <w:r w:rsidR="001A1577" w:rsidRPr="001A1577">
        <w:rPr>
          <w:rFonts w:ascii="Times New Roman" w:hAnsi="Times New Roman" w:cs="Times New Roman"/>
          <w:sz w:val="24"/>
          <w:szCs w:val="24"/>
        </w:rPr>
        <w:t>Bahasa dan Sastra</w:t>
      </w:r>
      <w:r>
        <w:rPr>
          <w:rFonts w:ascii="Times New Roman" w:hAnsi="Times New Roman" w:cs="Times New Roman"/>
          <w:sz w:val="24"/>
          <w:szCs w:val="24"/>
        </w:rPr>
        <w:t xml:space="preserve"> dan oleh karenanya redaksi berhak memperbanyak dan mempublikasikan sebagian atau keseluruhannya.</w:t>
      </w:r>
    </w:p>
    <w:p w:rsidR="00B27DF3" w:rsidRDefault="00B27DF3" w:rsidP="00B27D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7DF3" w:rsidRDefault="00B27DF3" w:rsidP="00B27D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pernyataan ini saya buat untuk dapat dipergunakan sebagaimana mestinya.</w:t>
      </w:r>
    </w:p>
    <w:p w:rsidR="00B27DF3" w:rsidRDefault="00B27DF3" w:rsidP="00B27D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90"/>
        <w:gridCol w:w="4626"/>
      </w:tblGrid>
      <w:tr w:rsidR="00B27DF3" w:rsidTr="00B27DF3">
        <w:tc>
          <w:tcPr>
            <w:tcW w:w="4390" w:type="dxa"/>
          </w:tcPr>
          <w:p w:rsidR="00B27DF3" w:rsidRDefault="00695B93" w:rsidP="00240D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4626" w:type="dxa"/>
          </w:tcPr>
          <w:p w:rsidR="00B27DF3" w:rsidRDefault="00073265" w:rsidP="00240D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7D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27DF3" w:rsidRDefault="00695B93" w:rsidP="00240D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B27DF3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  <w:p w:rsidR="00B27DF3" w:rsidRDefault="00B27DF3" w:rsidP="00240D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27DF3" w:rsidRPr="001A1577" w:rsidRDefault="00695B93" w:rsidP="001A15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="001A1577" w:rsidRPr="001A157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eterai</w:t>
            </w:r>
            <w:proofErr w:type="spellEnd"/>
          </w:p>
          <w:p w:rsidR="00695B93" w:rsidRDefault="00695B93" w:rsidP="00695B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5B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>
                  <wp:extent cx="790575" cy="580253"/>
                  <wp:effectExtent l="19050" t="0" r="9525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44" cy="581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:rsidR="00B27DF3" w:rsidRDefault="00B27DF3" w:rsidP="00695B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95B93">
              <w:rPr>
                <w:rFonts w:ascii="Times New Roman" w:hAnsi="Times New Roman" w:cs="Times New Roman"/>
                <w:sz w:val="24"/>
                <w:szCs w:val="24"/>
              </w:rPr>
              <w:t>Merry  Lapasa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B27DF3" w:rsidRDefault="00B27DF3" w:rsidP="00B27D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7DF3" w:rsidRDefault="00B27DF3" w:rsidP="00B27D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Tuliskan data penulis utama</w:t>
      </w:r>
    </w:p>
    <w:p w:rsidR="00454E8B" w:rsidRPr="00454E8B" w:rsidRDefault="00454E8B" w:rsidP="00454E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73265">
        <w:rPr>
          <w:rFonts w:ascii="Times New Roman" w:hAnsi="Times New Roman" w:cs="Times New Roman"/>
          <w:sz w:val="24"/>
          <w:szCs w:val="24"/>
        </w:rPr>
        <w:t xml:space="preserve">**Surat pernyataandilampirkansebagai “Supp. files” ketikamengupload (mengirimkannaskahutama) melalui menu submission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abagiansupemen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laindiuploadnaskahpenduku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la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uliswajibmenguploadsuratpernyataankeasliannas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bookmarkStart w:id="0" w:name="_GoBack"/>
      <w:bookmarkEnd w:id="0"/>
    </w:p>
    <w:sectPr w:rsidR="00454E8B" w:rsidRPr="00454E8B" w:rsidSect="004F7B0E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QztzAzNjAwNDIxMjNU0lEKTi0uzszPAykwrAUAXsHaBSwAAAA="/>
  </w:docVars>
  <w:rsids>
    <w:rsidRoot w:val="00B27DF3"/>
    <w:rsid w:val="00050F38"/>
    <w:rsid w:val="00073265"/>
    <w:rsid w:val="0013785A"/>
    <w:rsid w:val="00146CA3"/>
    <w:rsid w:val="001A1577"/>
    <w:rsid w:val="003C1BA4"/>
    <w:rsid w:val="00454E8B"/>
    <w:rsid w:val="004F7B0E"/>
    <w:rsid w:val="00695B93"/>
    <w:rsid w:val="007724EF"/>
    <w:rsid w:val="00961F7E"/>
    <w:rsid w:val="009A7A3E"/>
    <w:rsid w:val="009E15A7"/>
    <w:rsid w:val="00B27DF3"/>
    <w:rsid w:val="00B51339"/>
    <w:rsid w:val="00DD5F59"/>
    <w:rsid w:val="00FE32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1F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7D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2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28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Hp</cp:lastModifiedBy>
  <cp:revision>6</cp:revision>
  <dcterms:created xsi:type="dcterms:W3CDTF">2017-03-31T06:05:00Z</dcterms:created>
  <dcterms:modified xsi:type="dcterms:W3CDTF">2020-09-02T07:40:00Z</dcterms:modified>
</cp:coreProperties>
</file>